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FF85D2" w14:textId="10A1AC92" w:rsidR="007A3B07" w:rsidRDefault="008B30F3">
      <w:pPr>
        <w:pStyle w:val="Title"/>
      </w:pPr>
      <w:r>
        <w:t xml:space="preserve">Feedback for Project Number </w:t>
      </w:r>
      <w:r w:rsidR="005B7344">
        <w:t>10</w:t>
      </w:r>
    </w:p>
    <w:p w14:paraId="73AF852B" w14:textId="5B6DA7ED" w:rsidR="00DA1C8E" w:rsidRPr="00DA1C8E" w:rsidRDefault="00322950" w:rsidP="00DA1C8E">
      <w:pPr>
        <w:pStyle w:val="Title"/>
      </w:pPr>
      <w:r w:rsidRPr="00322950">
        <w:t>The Value of a College Degree</w:t>
      </w:r>
    </w:p>
    <w:p w14:paraId="23BDA9CC" w14:textId="77777777" w:rsidR="007A3B07" w:rsidRDefault="008B30F3">
      <w:pPr>
        <w:pStyle w:val="Heading2"/>
      </w:pPr>
      <w:bookmarkStart w:id="0" w:name="instructions"/>
      <w:bookmarkEnd w:id="0"/>
      <w:r>
        <w:t>Instructions</w:t>
      </w:r>
    </w:p>
    <w:p w14:paraId="3E27CF27" w14:textId="77777777" w:rsidR="007A3B07" w:rsidRDefault="008B30F3">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1842CF0E" w14:textId="77777777" w:rsidR="007A3B07" w:rsidRDefault="008B30F3">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8th at 11:59pm CST</w:t>
      </w:r>
      <w:r>
        <w:t xml:space="preserve">. For ease you can use this markdown file to fill out your responses and knit which will produce a word </w:t>
      </w:r>
      <w:r>
        <w:t>document for you.</w:t>
      </w:r>
    </w:p>
    <w:p w14:paraId="560E154A" w14:textId="77777777" w:rsidR="007A3B07" w:rsidRDefault="008B30F3">
      <w:pPr>
        <w:pStyle w:val="Heading2"/>
      </w:pPr>
      <w:bookmarkStart w:id="1" w:name="feedback-below"/>
      <w:bookmarkEnd w:id="1"/>
      <w:r>
        <w:t>Feedback Below</w:t>
      </w:r>
    </w:p>
    <w:p w14:paraId="7553A37A" w14:textId="350BF811" w:rsidR="007A3B07" w:rsidRDefault="008B30F3">
      <w:pPr>
        <w:pStyle w:val="FirstParagraph"/>
        <w:rPr>
          <w:b/>
        </w:rPr>
      </w:pPr>
      <w:r>
        <w:rPr>
          <w:b/>
        </w:rPr>
        <w:t>What did you first notice about this project?</w:t>
      </w:r>
    </w:p>
    <w:p w14:paraId="273879D2" w14:textId="1B0F7C22" w:rsidR="00B47E94" w:rsidRPr="00B47E94" w:rsidRDefault="00FE4982" w:rsidP="00B47E94">
      <w:pPr>
        <w:pStyle w:val="BodyText"/>
      </w:pPr>
      <w:r>
        <w:t xml:space="preserve">The First thing I noticed about the </w:t>
      </w:r>
      <w:r w:rsidR="00992FC5">
        <w:t>project</w:t>
      </w:r>
      <w:r w:rsidR="00922D21">
        <w:t xml:space="preserve"> is that</w:t>
      </w:r>
      <w:r w:rsidR="000F7029">
        <w:t xml:space="preserve"> </w:t>
      </w:r>
      <w:r w:rsidR="008C72C5">
        <w:t xml:space="preserve">it is very </w:t>
      </w:r>
      <w:r w:rsidR="008A67FE">
        <w:t>good choice of project and impressive report.</w:t>
      </w:r>
    </w:p>
    <w:p w14:paraId="24B3793B" w14:textId="3D50073B" w:rsidR="007A3B07" w:rsidRDefault="008B30F3">
      <w:pPr>
        <w:pStyle w:val="BodyText"/>
        <w:rPr>
          <w:b/>
        </w:rPr>
      </w:pPr>
      <w:r>
        <w:rPr>
          <w:b/>
        </w:rPr>
        <w:t>What was this project’s main story?</w:t>
      </w:r>
    </w:p>
    <w:p w14:paraId="1C9F55B5" w14:textId="5ED39892" w:rsidR="00940856" w:rsidRPr="00B47E94" w:rsidRDefault="00EA2443" w:rsidP="00940856">
      <w:pPr>
        <w:pStyle w:val="BodyText"/>
      </w:pPr>
      <w:r>
        <w:t>The Project’s main story is</w:t>
      </w:r>
      <w:r w:rsidR="00A0554A">
        <w:t xml:space="preserve"> to </w:t>
      </w:r>
      <w:r w:rsidR="00B93064">
        <w:t xml:space="preserve">create report on how </w:t>
      </w:r>
      <w:r w:rsidR="00CD10F4">
        <w:t xml:space="preserve">valuable </w:t>
      </w:r>
      <w:r w:rsidR="00A5773B">
        <w:t>the college degree in a person’s life is</w:t>
      </w:r>
      <w:r w:rsidR="00CD10F4">
        <w:t>.</w:t>
      </w:r>
    </w:p>
    <w:p w14:paraId="143E944B" w14:textId="3E915D90" w:rsidR="007A3B07" w:rsidRDefault="008B30F3">
      <w:pPr>
        <w:pStyle w:val="BodyText"/>
        <w:rPr>
          <w:b/>
        </w:rPr>
      </w:pPr>
      <w:r>
        <w:rPr>
          <w:b/>
        </w:rPr>
        <w:t>What were some areas of improvement?</w:t>
      </w:r>
    </w:p>
    <w:p w14:paraId="341E9B80" w14:textId="79AE9499" w:rsidR="000E5125" w:rsidRPr="00B47E94" w:rsidRDefault="00A5773B" w:rsidP="000E5125">
      <w:pPr>
        <w:pStyle w:val="BodyText"/>
      </w:pPr>
      <w:r>
        <w:t>The report was</w:t>
      </w:r>
      <w:r w:rsidR="00EA66EB">
        <w:t xml:space="preserve"> written in such </w:t>
      </w:r>
      <w:r w:rsidR="00D639A1">
        <w:t>detail</w:t>
      </w:r>
      <w:r w:rsidR="00EA66EB">
        <w:t xml:space="preserve"> that </w:t>
      </w:r>
      <w:r>
        <w:t>I could not think of any area of improvement</w:t>
      </w:r>
      <w:r w:rsidR="00EA66EB">
        <w:t>.</w:t>
      </w:r>
    </w:p>
    <w:p w14:paraId="3FCBBC24" w14:textId="6B71A573" w:rsidR="007A3B07" w:rsidRDefault="008B30F3">
      <w:pPr>
        <w:pStyle w:val="BodyText"/>
        <w:rPr>
          <w:b/>
        </w:rPr>
      </w:pPr>
      <w:r>
        <w:rPr>
          <w:b/>
        </w:rPr>
        <w:t>What elements would you add to this project?</w:t>
      </w:r>
    </w:p>
    <w:p w14:paraId="01E51DB3" w14:textId="1350481E" w:rsidR="003B413A" w:rsidRDefault="00EA66EB">
      <w:pPr>
        <w:pStyle w:val="BodyText"/>
      </w:pPr>
      <w:r>
        <w:t xml:space="preserve">As </w:t>
      </w:r>
      <w:r w:rsidR="00D639A1">
        <w:t>mentioned,</w:t>
      </w:r>
      <w:r>
        <w:t xml:space="preserve"> I think the report looks complete however I think </w:t>
      </w:r>
      <w:r w:rsidR="00A6122E">
        <w:t xml:space="preserve">it would have been good idea to include </w:t>
      </w:r>
      <w:r w:rsidR="00D639A1">
        <w:t xml:space="preserve">graph </w:t>
      </w:r>
      <w:r w:rsidR="00E52521">
        <w:t>on</w:t>
      </w:r>
      <w:r w:rsidR="00DC0D2F">
        <w:t xml:space="preserve"> </w:t>
      </w:r>
      <w:r w:rsidR="00DC0D2F" w:rsidRPr="00DC0D2F">
        <w:t xml:space="preserve">time required to recoup the costs of a </w:t>
      </w:r>
      <w:r w:rsidR="00DC0D2F">
        <w:t xml:space="preserve">degree from </w:t>
      </w:r>
      <w:r w:rsidR="00D639A1" w:rsidRPr="00D639A1">
        <w:t>Cost-Benefit Analysis Standpoint</w:t>
      </w:r>
      <w:r w:rsidR="00E52521">
        <w:t xml:space="preserve"> </w:t>
      </w:r>
    </w:p>
    <w:p w14:paraId="05FD8214" w14:textId="1A88AE68" w:rsidR="007A3B07" w:rsidRDefault="008B30F3">
      <w:pPr>
        <w:pStyle w:val="BodyText"/>
        <w:rPr>
          <w:b/>
        </w:rPr>
      </w:pPr>
      <w:r>
        <w:rPr>
          <w:b/>
        </w:rPr>
        <w:t>What were some successful elements of this project?</w:t>
      </w:r>
    </w:p>
    <w:p w14:paraId="1BB264D9" w14:textId="64A4B6A3" w:rsidR="003B413A" w:rsidRPr="009D6177" w:rsidRDefault="00E26ED0">
      <w:pPr>
        <w:pStyle w:val="BodyText"/>
        <w:rPr>
          <w:bCs/>
        </w:rPr>
      </w:pPr>
      <w:r>
        <w:rPr>
          <w:bCs/>
        </w:rPr>
        <w:lastRenderedPageBreak/>
        <w:t xml:space="preserve">There are many to </w:t>
      </w:r>
      <w:r w:rsidR="00643B14">
        <w:rPr>
          <w:bCs/>
        </w:rPr>
        <w:t>tell,</w:t>
      </w:r>
      <w:r>
        <w:rPr>
          <w:bCs/>
        </w:rPr>
        <w:t xml:space="preserve"> but what I like </w:t>
      </w:r>
      <w:r w:rsidR="00801D76">
        <w:rPr>
          <w:bCs/>
        </w:rPr>
        <w:t>this</w:t>
      </w:r>
      <w:r>
        <w:rPr>
          <w:bCs/>
        </w:rPr>
        <w:t xml:space="preserve"> project</w:t>
      </w:r>
      <w:r w:rsidR="001145A1">
        <w:rPr>
          <w:bCs/>
        </w:rPr>
        <w:t xml:space="preserve">’s success </w:t>
      </w:r>
      <w:r w:rsidR="00643B14">
        <w:rPr>
          <w:bCs/>
        </w:rPr>
        <w:t>is,</w:t>
      </w:r>
      <w:r w:rsidR="001145A1">
        <w:rPr>
          <w:bCs/>
        </w:rPr>
        <w:t xml:space="preserve"> it covers </w:t>
      </w:r>
      <w:r w:rsidR="00D83879">
        <w:rPr>
          <w:bCs/>
        </w:rPr>
        <w:t xml:space="preserve">all the elements required on a project report including goal, idea, data, </w:t>
      </w:r>
      <w:proofErr w:type="gramStart"/>
      <w:r w:rsidR="00D83879">
        <w:rPr>
          <w:bCs/>
        </w:rPr>
        <w:t>limitation</w:t>
      </w:r>
      <w:r w:rsidR="00643B14">
        <w:rPr>
          <w:bCs/>
        </w:rPr>
        <w:t>s</w:t>
      </w:r>
      <w:proofErr w:type="gramEnd"/>
      <w:r w:rsidR="00D83879">
        <w:rPr>
          <w:bCs/>
        </w:rPr>
        <w:t xml:space="preserve"> and </w:t>
      </w:r>
      <w:r w:rsidR="00643B14">
        <w:rPr>
          <w:bCs/>
        </w:rPr>
        <w:t xml:space="preserve">further study. </w:t>
      </w:r>
    </w:p>
    <w:p w14:paraId="6973FA4D" w14:textId="5D5DD0C6" w:rsidR="007A3B07" w:rsidRDefault="008B30F3">
      <w:pPr>
        <w:pStyle w:val="BodyText"/>
        <w:rPr>
          <w:b/>
        </w:rPr>
      </w:pPr>
      <w:r>
        <w:rPr>
          <w:b/>
        </w:rPr>
        <w:t>Any oth</w:t>
      </w:r>
      <w:r>
        <w:rPr>
          <w:b/>
        </w:rPr>
        <w:t>er thoughts you would like to convey to your peer?</w:t>
      </w:r>
    </w:p>
    <w:p w14:paraId="731F1E3C" w14:textId="4638B5A3" w:rsidR="009D6177" w:rsidRPr="00412DB0" w:rsidRDefault="00643B14">
      <w:pPr>
        <w:pStyle w:val="BodyText"/>
        <w:rPr>
          <w:bCs/>
        </w:rPr>
      </w:pPr>
      <w:r>
        <w:rPr>
          <w:bCs/>
        </w:rPr>
        <w:t xml:space="preserve">Nothing to say </w:t>
      </w:r>
      <w:r w:rsidR="008B30F3">
        <w:rPr>
          <w:bCs/>
        </w:rPr>
        <w:t>except,</w:t>
      </w:r>
      <w:r>
        <w:rPr>
          <w:bCs/>
        </w:rPr>
        <w:t xml:space="preserve"> keep up the good work.  I enjoyed </w:t>
      </w:r>
      <w:r w:rsidR="008B30F3">
        <w:rPr>
          <w:bCs/>
        </w:rPr>
        <w:t>peer reviewing your report.</w:t>
      </w:r>
    </w:p>
    <w:sectPr w:rsidR="009D6177" w:rsidRPr="00412DB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FAF6F7" w14:textId="77777777" w:rsidR="00000000" w:rsidRDefault="008B30F3">
      <w:pPr>
        <w:spacing w:after="0"/>
      </w:pPr>
      <w:r>
        <w:separator/>
      </w:r>
    </w:p>
  </w:endnote>
  <w:endnote w:type="continuationSeparator" w:id="0">
    <w:p w14:paraId="25967E3A" w14:textId="77777777" w:rsidR="00000000" w:rsidRDefault="008B30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564F4A" w14:textId="77777777" w:rsidR="007A3B07" w:rsidRDefault="008B30F3">
      <w:r>
        <w:separator/>
      </w:r>
    </w:p>
  </w:footnote>
  <w:footnote w:type="continuationSeparator" w:id="0">
    <w:p w14:paraId="53F40003" w14:textId="77777777" w:rsidR="007A3B07" w:rsidRDefault="008B30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01582CE"/>
    <w:multiLevelType w:val="multilevel"/>
    <w:tmpl w:val="F5BCE2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FDA6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1E9B"/>
    <w:rsid w:val="00044BF3"/>
    <w:rsid w:val="000E5125"/>
    <w:rsid w:val="000F7029"/>
    <w:rsid w:val="001013FD"/>
    <w:rsid w:val="00104870"/>
    <w:rsid w:val="001145A1"/>
    <w:rsid w:val="00174A9B"/>
    <w:rsid w:val="001C4054"/>
    <w:rsid w:val="00322950"/>
    <w:rsid w:val="003B413A"/>
    <w:rsid w:val="003B7930"/>
    <w:rsid w:val="00412DB0"/>
    <w:rsid w:val="0042165D"/>
    <w:rsid w:val="004A2C03"/>
    <w:rsid w:val="004E29B3"/>
    <w:rsid w:val="004F69F0"/>
    <w:rsid w:val="0050339F"/>
    <w:rsid w:val="00590D07"/>
    <w:rsid w:val="005B7344"/>
    <w:rsid w:val="005F39DA"/>
    <w:rsid w:val="00606F70"/>
    <w:rsid w:val="00643B14"/>
    <w:rsid w:val="00684943"/>
    <w:rsid w:val="0077597C"/>
    <w:rsid w:val="00784D58"/>
    <w:rsid w:val="007A3B07"/>
    <w:rsid w:val="007E5B43"/>
    <w:rsid w:val="007F63E1"/>
    <w:rsid w:val="00801D76"/>
    <w:rsid w:val="0080526D"/>
    <w:rsid w:val="008A67FE"/>
    <w:rsid w:val="008B30F3"/>
    <w:rsid w:val="008C72C5"/>
    <w:rsid w:val="008D4CC9"/>
    <w:rsid w:val="008D6342"/>
    <w:rsid w:val="008D6863"/>
    <w:rsid w:val="008E33B1"/>
    <w:rsid w:val="00922D21"/>
    <w:rsid w:val="00940856"/>
    <w:rsid w:val="00992FC5"/>
    <w:rsid w:val="009B0FAC"/>
    <w:rsid w:val="009B50EC"/>
    <w:rsid w:val="009D6177"/>
    <w:rsid w:val="009E107B"/>
    <w:rsid w:val="00A0554A"/>
    <w:rsid w:val="00A5773B"/>
    <w:rsid w:val="00A6122E"/>
    <w:rsid w:val="00AD60BA"/>
    <w:rsid w:val="00B47E94"/>
    <w:rsid w:val="00B57939"/>
    <w:rsid w:val="00B86B75"/>
    <w:rsid w:val="00B93064"/>
    <w:rsid w:val="00BC48D5"/>
    <w:rsid w:val="00BE2981"/>
    <w:rsid w:val="00BE3DEA"/>
    <w:rsid w:val="00C36279"/>
    <w:rsid w:val="00C639FE"/>
    <w:rsid w:val="00C922A7"/>
    <w:rsid w:val="00CD10F4"/>
    <w:rsid w:val="00D639A1"/>
    <w:rsid w:val="00D83879"/>
    <w:rsid w:val="00DA1C8E"/>
    <w:rsid w:val="00DC0AE9"/>
    <w:rsid w:val="00DC0D2F"/>
    <w:rsid w:val="00E26ED0"/>
    <w:rsid w:val="00E315A3"/>
    <w:rsid w:val="00E52521"/>
    <w:rsid w:val="00E66083"/>
    <w:rsid w:val="00E95348"/>
    <w:rsid w:val="00EA2443"/>
    <w:rsid w:val="00EA66EB"/>
    <w:rsid w:val="00ED7EBE"/>
    <w:rsid w:val="00F05197"/>
    <w:rsid w:val="00F95860"/>
    <w:rsid w:val="00FE49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07B1FA"/>
  <w15:docId w15:val="{1E2DB678-21BC-41BA-8DF1-D2595626E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0937227">
      <w:bodyDiv w:val="1"/>
      <w:marLeft w:val="0"/>
      <w:marRight w:val="0"/>
      <w:marTop w:val="0"/>
      <w:marBottom w:val="0"/>
      <w:divBdr>
        <w:top w:val="none" w:sz="0" w:space="0" w:color="auto"/>
        <w:left w:val="none" w:sz="0" w:space="0" w:color="auto"/>
        <w:bottom w:val="none" w:sz="0" w:space="0" w:color="auto"/>
        <w:right w:val="none" w:sz="0" w:space="0" w:color="auto"/>
      </w:divBdr>
    </w:div>
    <w:div w:id="14047147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42jxyeUAFtKT4EJ9R3uNlhOddUYBNlRj9eVhquv68M/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2</Pages>
  <Words>362</Words>
  <Characters>2066</Characters>
  <Application>Microsoft Office Word</Application>
  <DocSecurity>0</DocSecurity>
  <Lines>17</Lines>
  <Paragraphs>4</Paragraphs>
  <ScaleCrop>false</ScaleCrop>
  <Company/>
  <LinksUpToDate>false</LinksUpToDate>
  <CharactersWithSpaces>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Rana, Ajaysinh S.</dc:creator>
  <cp:lastModifiedBy>Rana, Ajaysinh S.</cp:lastModifiedBy>
  <cp:revision>27</cp:revision>
  <dcterms:created xsi:type="dcterms:W3CDTF">2022-05-04T19:19:00Z</dcterms:created>
  <dcterms:modified xsi:type="dcterms:W3CDTF">2022-05-04T19:50:00Z</dcterms:modified>
</cp:coreProperties>
</file>